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4C0237" w14:textId="77777777" w:rsidR="005E3AAE" w:rsidRPr="00963913" w:rsidRDefault="005E3AAE" w:rsidP="005E3AAE">
      <w:pPr>
        <w:snapToGrid w:val="0"/>
        <w:jc w:val="right"/>
        <w:rPr>
          <w:rFonts w:asciiTheme="majorHAnsi" w:hAnsiTheme="majorHAnsi" w:cstheme="majorHAnsi"/>
          <w:sz w:val="28"/>
        </w:rPr>
      </w:pPr>
      <w:r w:rsidRPr="00963913">
        <w:rPr>
          <w:rFonts w:asciiTheme="majorHAnsi" w:hAnsiTheme="majorHAnsi" w:cstheme="majorHAnsi"/>
          <w:sz w:val="32"/>
        </w:rPr>
        <w:t>Graduate School of Science</w:t>
      </w:r>
      <w:r>
        <w:rPr>
          <w:rFonts w:asciiTheme="majorHAnsi" w:hAnsiTheme="majorHAnsi" w:cstheme="majorHAnsi"/>
          <w:sz w:val="32"/>
        </w:rPr>
        <w:t xml:space="preserve">                </w:t>
      </w:r>
      <w:r w:rsidRPr="00780BB5">
        <w:rPr>
          <w:rFonts w:asciiTheme="majorHAnsi" w:hAnsiTheme="majorHAnsi" w:cstheme="majorHAnsi"/>
          <w:sz w:val="22"/>
        </w:rPr>
        <w:t>(Form 1)</w:t>
      </w:r>
    </w:p>
    <w:p w14:paraId="04FDDB1D" w14:textId="77777777" w:rsidR="005E3AAE" w:rsidRPr="00EE40B8" w:rsidRDefault="005E3AAE" w:rsidP="005E3AAE">
      <w:pPr>
        <w:snapToGrid w:val="0"/>
        <w:jc w:val="center"/>
        <w:rPr>
          <w:rFonts w:asciiTheme="majorHAnsi" w:hAnsiTheme="majorHAnsi" w:cstheme="majorHAnsi"/>
        </w:rPr>
      </w:pPr>
      <w:r w:rsidRPr="00EE40B8">
        <w:rPr>
          <w:rFonts w:asciiTheme="majorHAnsi" w:hAnsiTheme="majorHAnsi" w:cstheme="majorHAnsi"/>
          <w:sz w:val="32"/>
        </w:rPr>
        <w:t>Osaka City University</w:t>
      </w:r>
    </w:p>
    <w:p w14:paraId="19CBA6ED" w14:textId="48A7EE87" w:rsidR="00D53FBB" w:rsidRPr="00EE40B8" w:rsidRDefault="00D53FBB" w:rsidP="00D53FBB">
      <w:pPr>
        <w:snapToGrid w:val="0"/>
        <w:jc w:val="center"/>
        <w:rPr>
          <w:rFonts w:asciiTheme="majorHAnsi" w:hAnsiTheme="majorHAnsi" w:cstheme="majorHAnsi"/>
          <w:sz w:val="28"/>
        </w:rPr>
      </w:pPr>
      <w:r w:rsidRPr="00EE40B8">
        <w:rPr>
          <w:rFonts w:asciiTheme="majorHAnsi" w:hAnsiTheme="majorHAnsi" w:cstheme="majorHAnsi"/>
          <w:sz w:val="28"/>
        </w:rPr>
        <w:t xml:space="preserve">Enrollment </w:t>
      </w:r>
      <w:r w:rsidR="00D810D5">
        <w:rPr>
          <w:rFonts w:asciiTheme="majorHAnsi" w:hAnsiTheme="majorHAnsi" w:cstheme="majorHAnsi" w:hint="eastAsia"/>
          <w:sz w:val="28"/>
        </w:rPr>
        <w:t>October</w:t>
      </w:r>
      <w:bookmarkStart w:id="0" w:name="_GoBack"/>
      <w:bookmarkEnd w:id="0"/>
      <w:r w:rsidRPr="00EE40B8">
        <w:rPr>
          <w:rFonts w:asciiTheme="majorHAnsi" w:hAnsiTheme="majorHAnsi" w:cstheme="majorHAnsi"/>
          <w:sz w:val="28"/>
        </w:rPr>
        <w:t xml:space="preserve"> 20</w:t>
      </w:r>
      <w:r w:rsidR="009A39FE">
        <w:rPr>
          <w:rFonts w:asciiTheme="majorHAnsi" w:hAnsiTheme="majorHAnsi" w:cstheme="majorHAnsi"/>
          <w:sz w:val="28"/>
        </w:rPr>
        <w:t>2</w:t>
      </w:r>
      <w:r w:rsidR="009A39FE">
        <w:rPr>
          <w:rFonts w:asciiTheme="majorHAnsi" w:hAnsiTheme="majorHAnsi" w:cstheme="majorHAnsi" w:hint="eastAsia"/>
          <w:sz w:val="28"/>
        </w:rPr>
        <w:t>1</w:t>
      </w:r>
      <w:r w:rsidRPr="00780BB5">
        <w:rPr>
          <w:rFonts w:asciiTheme="majorHAnsi" w:hAnsiTheme="majorHAnsi" w:cstheme="majorHAnsi"/>
          <w:sz w:val="32"/>
        </w:rPr>
        <w:t xml:space="preserve"> </w:t>
      </w:r>
      <w:r w:rsidRPr="00780BB5">
        <w:rPr>
          <w:rFonts w:asciiTheme="majorHAnsi" w:hAnsiTheme="majorHAnsi" w:cstheme="majorHAnsi"/>
          <w:sz w:val="28"/>
        </w:rPr>
        <w:t>(</w:t>
      </w:r>
      <w:r w:rsidR="00BB1C9F">
        <w:rPr>
          <w:rFonts w:asciiTheme="majorHAnsi" w:hAnsiTheme="majorHAnsi" w:cstheme="majorHAnsi"/>
          <w:sz w:val="28"/>
        </w:rPr>
        <w:t>International</w:t>
      </w:r>
      <w:r w:rsidRPr="00780BB5">
        <w:rPr>
          <w:rFonts w:asciiTheme="majorHAnsi" w:hAnsiTheme="majorHAnsi" w:cstheme="majorHAnsi"/>
          <w:sz w:val="28"/>
        </w:rPr>
        <w:t xml:space="preserve"> Course)</w:t>
      </w:r>
    </w:p>
    <w:p w14:paraId="34CF9F33" w14:textId="77777777" w:rsidR="00EE40B8" w:rsidRPr="00D53FBB" w:rsidRDefault="00EE40B8" w:rsidP="00EE40B8">
      <w:pPr>
        <w:snapToGrid w:val="0"/>
        <w:rPr>
          <w:rFonts w:asciiTheme="majorHAnsi" w:hAnsiTheme="majorHAnsi" w:cstheme="majorHAnsi"/>
        </w:rPr>
      </w:pPr>
    </w:p>
    <w:p w14:paraId="1C1B3DD9" w14:textId="77777777" w:rsidR="00EE40B8" w:rsidRDefault="00EE40B8" w:rsidP="00EE40B8">
      <w:pPr>
        <w:snapToGrid w:val="0"/>
        <w:jc w:val="center"/>
        <w:rPr>
          <w:rFonts w:asciiTheme="majorHAnsi" w:hAnsiTheme="majorHAnsi" w:cstheme="majorHAnsi"/>
          <w:sz w:val="24"/>
        </w:rPr>
      </w:pPr>
      <w:r w:rsidRPr="00D53FBB">
        <w:rPr>
          <w:rFonts w:asciiTheme="majorHAnsi" w:hAnsiTheme="majorHAnsi" w:cstheme="majorHAnsi"/>
          <w:color w:val="0070C0"/>
          <w:sz w:val="40"/>
        </w:rPr>
        <w:t xml:space="preserve">Application Form for the </w:t>
      </w:r>
      <w:r w:rsidR="003307D4" w:rsidRPr="00D53FBB">
        <w:rPr>
          <w:rFonts w:asciiTheme="majorHAnsi" w:hAnsiTheme="majorHAnsi" w:cstheme="majorHAnsi"/>
          <w:color w:val="0070C0"/>
          <w:sz w:val="40"/>
        </w:rPr>
        <w:t>Doctora</w:t>
      </w:r>
      <w:r w:rsidR="00B17DBC">
        <w:rPr>
          <w:rFonts w:asciiTheme="majorHAnsi" w:hAnsiTheme="majorHAnsi" w:cstheme="majorHAnsi"/>
          <w:color w:val="0070C0"/>
          <w:sz w:val="40"/>
        </w:rPr>
        <w:t>l</w:t>
      </w:r>
      <w:r w:rsidRPr="00D53FBB">
        <w:rPr>
          <w:rFonts w:asciiTheme="majorHAnsi" w:hAnsiTheme="majorHAnsi" w:cstheme="majorHAnsi"/>
          <w:color w:val="0070C0"/>
          <w:sz w:val="40"/>
        </w:rPr>
        <w:t xml:space="preserve"> Course</w:t>
      </w:r>
    </w:p>
    <w:p w14:paraId="5C206AE6" w14:textId="77777777" w:rsidR="00EE40B8" w:rsidRPr="00B17DBC" w:rsidRDefault="00EE40B8" w:rsidP="00EE40B8">
      <w:pPr>
        <w:snapToGrid w:val="0"/>
        <w:jc w:val="center"/>
        <w:rPr>
          <w:rFonts w:asciiTheme="majorHAnsi" w:hAnsiTheme="majorHAnsi" w:cstheme="majorHAnsi"/>
          <w:sz w:val="24"/>
        </w:rPr>
      </w:pPr>
    </w:p>
    <w:p w14:paraId="62B1D4D1" w14:textId="77777777" w:rsidR="00EE40B8" w:rsidRDefault="00EE40B8" w:rsidP="00EE40B8">
      <w:pPr>
        <w:snapToGrid w:val="0"/>
      </w:pPr>
      <w:r>
        <w:rPr>
          <w:rFonts w:asciiTheme="majorHAnsi" w:hAnsiTheme="majorHAnsi" w:cstheme="majorHAnsi"/>
          <w:sz w:val="24"/>
        </w:rPr>
        <w:t>INTENDED DIVISION AND FIEL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988"/>
      </w:tblGrid>
      <w:tr w:rsidR="00EE40B8" w14:paraId="67B6386C" w14:textId="77777777" w:rsidTr="00EE40B8">
        <w:trPr>
          <w:trHeight w:val="686"/>
        </w:trPr>
        <w:tc>
          <w:tcPr>
            <w:tcW w:w="11253" w:type="dxa"/>
          </w:tcPr>
          <w:p w14:paraId="5B3E38E8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Intended Field (Mathematics, Physics, Molecular Materials Science, Biology or Geosciences)</w:t>
            </w:r>
          </w:p>
          <w:p w14:paraId="7D19F418" w14:textId="77777777" w:rsidR="00EE40B8" w:rsidRPr="00EE40B8" w:rsidRDefault="00EE40B8" w:rsidP="00EE40B8"/>
        </w:tc>
      </w:tr>
      <w:tr w:rsidR="00EE40B8" w14:paraId="2B3C69F0" w14:textId="77777777" w:rsidTr="00EE40B8">
        <w:trPr>
          <w:trHeight w:val="708"/>
        </w:trPr>
        <w:tc>
          <w:tcPr>
            <w:tcW w:w="11253" w:type="dxa"/>
          </w:tcPr>
          <w:p w14:paraId="549F833D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Name(s) of lab head(s) you have contacted. (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ou should contact the head of your preferred research lab.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before submitting application documents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067AAC9B" w14:textId="77777777" w:rsidR="00EE40B8" w:rsidRPr="00EE40B8" w:rsidRDefault="00EE40B8" w:rsidP="00EE40B8"/>
        </w:tc>
      </w:tr>
    </w:tbl>
    <w:p w14:paraId="47B8D56F" w14:textId="77777777" w:rsidR="00EE40B8" w:rsidRDefault="00EE40B8" w:rsidP="00EE40B8">
      <w:pPr>
        <w:snapToGrid w:val="0"/>
      </w:pPr>
    </w:p>
    <w:p w14:paraId="18E0D479" w14:textId="77777777" w:rsidR="00EE40B8" w:rsidRPr="00EE40B8" w:rsidRDefault="00EE40B8" w:rsidP="00EE40B8">
      <w:pPr>
        <w:snapToGrid w:val="0"/>
      </w:pPr>
    </w:p>
    <w:p w14:paraId="0443F4EF" w14:textId="77777777" w:rsidR="00EE40B8" w:rsidRPr="00EE40B8" w:rsidRDefault="00EE40B8" w:rsidP="00EE40B8">
      <w:pPr>
        <w:snapToGrid w:val="0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t>PERSONAL INFORM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988"/>
      </w:tblGrid>
      <w:tr w:rsidR="00EE40B8" w14:paraId="12432D30" w14:textId="77777777" w:rsidTr="006A1229">
        <w:trPr>
          <w:trHeight w:val="686"/>
        </w:trPr>
        <w:tc>
          <w:tcPr>
            <w:tcW w:w="11253" w:type="dxa"/>
          </w:tcPr>
          <w:p w14:paraId="3E183989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5477ABD8" wp14:editId="0E086C71">
                      <wp:simplePos x="0" y="0"/>
                      <wp:positionH relativeFrom="column">
                        <wp:posOffset>5562918</wp:posOffset>
                      </wp:positionH>
                      <wp:positionV relativeFrom="paragraph">
                        <wp:posOffset>3175</wp:posOffset>
                      </wp:positionV>
                      <wp:extent cx="1342072" cy="1786862"/>
                      <wp:effectExtent l="0" t="0" r="10795" b="23495"/>
                      <wp:wrapNone/>
                      <wp:docPr id="1" name="テキスト ボックス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342072" cy="178686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34355B4" w14:textId="77777777" w:rsidR="00EE40B8" w:rsidRDefault="00EE40B8" w:rsidP="00EE40B8">
                                  <w:pPr>
                                    <w:snapToGrid w:val="0"/>
                                    <w:jc w:val="center"/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</w:pPr>
                                  <w:r w:rsidRPr="00EE40B8"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  <w:t>Photo</w:t>
                                  </w:r>
                                </w:p>
                                <w:p w14:paraId="293BD859" w14:textId="77777777" w:rsidR="00EE40B8" w:rsidRPr="00EE40B8" w:rsidRDefault="00EE40B8" w:rsidP="00EE40B8">
                                  <w:pPr>
                                    <w:snapToGrid w:val="0"/>
                                    <w:jc w:val="center"/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</w:pPr>
                                  <w:r w:rsidRPr="00EE40B8"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  <w:t>(taken in the past 3 months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477ABD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テキスト ボックス 1" o:spid="_x0000_s1026" type="#_x0000_t202" style="position:absolute;left:0;text-align:left;margin-left:438.05pt;margin-top:.25pt;width:105.65pt;height:140.7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" fillcolor="white [3201]" strokeweight=".5pt">
                      <v:textbox>
                        <w:txbxContent>
                          <w:p w14:paraId="634355B4" w14:textId="77777777" w:rsidR="00EE40B8" w:rsidRDefault="00EE40B8" w:rsidP="00EE40B8">
                            <w:pPr>
                              <w:snapToGrid w:val="0"/>
                              <w:jc w:val="center"/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</w:pPr>
                            <w:r w:rsidRPr="00EE40B8"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  <w:t>Photo</w:t>
                            </w:r>
                          </w:p>
                          <w:p w14:paraId="293BD859" w14:textId="77777777" w:rsidR="00EE40B8" w:rsidRPr="00EE40B8" w:rsidRDefault="00EE40B8" w:rsidP="00EE40B8">
                            <w:pPr>
                              <w:snapToGrid w:val="0"/>
                              <w:jc w:val="center"/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</w:pPr>
                            <w:r w:rsidRPr="00EE40B8"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  <w:t>(taken in the past 3 months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Theme="majorHAnsi" w:hAnsiTheme="majorHAnsi" w:cstheme="majorHAnsi"/>
                <w:sz w:val="16"/>
                <w:szCs w:val="16"/>
              </w:rPr>
              <w:t>Full Name (first / middle / family)</w:t>
            </w:r>
          </w:p>
          <w:p w14:paraId="426405E6" w14:textId="77777777" w:rsidR="00EE40B8" w:rsidRPr="00EE40B8" w:rsidRDefault="00EE40B8" w:rsidP="006A1229"/>
        </w:tc>
      </w:tr>
      <w:tr w:rsidR="00EE40B8" w14:paraId="1487ECC6" w14:textId="77777777" w:rsidTr="006A1229">
        <w:trPr>
          <w:trHeight w:val="708"/>
        </w:trPr>
        <w:tc>
          <w:tcPr>
            <w:tcW w:w="11253" w:type="dxa"/>
          </w:tcPr>
          <w:p w14:paraId="36293BBE" w14:textId="77777777" w:rsidR="00EE40B8" w:rsidRDefault="00EE40B8" w:rsidP="006A1229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Gender (male or female)</w:t>
            </w:r>
          </w:p>
          <w:p w14:paraId="66E5AF6E" w14:textId="77777777" w:rsidR="00EE40B8" w:rsidRPr="00EE40B8" w:rsidRDefault="00EE40B8" w:rsidP="006A1229"/>
        </w:tc>
      </w:tr>
      <w:tr w:rsidR="00EE40B8" w14:paraId="16788A5B" w14:textId="77777777" w:rsidTr="006A1229">
        <w:trPr>
          <w:trHeight w:val="708"/>
        </w:trPr>
        <w:tc>
          <w:tcPr>
            <w:tcW w:w="11253" w:type="dxa"/>
          </w:tcPr>
          <w:p w14:paraId="3D932B4A" w14:textId="77777777" w:rsidR="00EE40B8" w:rsidRDefault="00EE40B8" w:rsidP="006A1229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Date of Birth (Year / Month / Day)</w:t>
            </w:r>
          </w:p>
          <w:p w14:paraId="51F09B09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640C1C73" w14:textId="77777777" w:rsidTr="006A1229">
        <w:trPr>
          <w:trHeight w:val="708"/>
        </w:trPr>
        <w:tc>
          <w:tcPr>
            <w:tcW w:w="11253" w:type="dxa"/>
          </w:tcPr>
          <w:p w14:paraId="29606F9F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Nationality</w:t>
            </w:r>
          </w:p>
          <w:p w14:paraId="73A6E0D4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51777860" w14:textId="77777777" w:rsidTr="00EE40B8">
        <w:trPr>
          <w:trHeight w:val="338"/>
        </w:trPr>
        <w:tc>
          <w:tcPr>
            <w:tcW w:w="11253" w:type="dxa"/>
            <w:shd w:val="clear" w:color="auto" w:fill="D9D9D9" w:themeFill="background1" w:themeFillShade="D9"/>
          </w:tcPr>
          <w:p w14:paraId="3FAC564C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Contact Information</w:t>
            </w:r>
          </w:p>
        </w:tc>
      </w:tr>
      <w:tr w:rsidR="00EE40B8" w14:paraId="6284A488" w14:textId="77777777" w:rsidTr="006A1229">
        <w:trPr>
          <w:trHeight w:val="708"/>
        </w:trPr>
        <w:tc>
          <w:tcPr>
            <w:tcW w:w="11253" w:type="dxa"/>
          </w:tcPr>
          <w:p w14:paraId="6F51E1C0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S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treet Address, Apartment Number, Box Number</w:t>
            </w:r>
          </w:p>
          <w:p w14:paraId="334E6BA7" w14:textId="77777777" w:rsidR="00EE40B8" w:rsidRPr="00EE40B8" w:rsidRDefault="00EE40B8" w:rsidP="00EE40B8">
            <w:pPr>
              <w:rPr>
                <w:rFonts w:asciiTheme="majorHAnsi" w:hAnsiTheme="majorHAnsi" w:cstheme="majorHAnsi"/>
                <w:szCs w:val="16"/>
              </w:rPr>
            </w:pPr>
          </w:p>
        </w:tc>
      </w:tr>
      <w:tr w:rsidR="00EE40B8" w14:paraId="4537C025" w14:textId="77777777" w:rsidTr="006A1229">
        <w:trPr>
          <w:trHeight w:val="708"/>
        </w:trPr>
        <w:tc>
          <w:tcPr>
            <w:tcW w:w="11253" w:type="dxa"/>
          </w:tcPr>
          <w:p w14:paraId="15A8DE75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C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ity or Town &amp; Postal Code</w:t>
            </w:r>
          </w:p>
          <w:p w14:paraId="0A6AFB4F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27BF2457" w14:textId="77777777" w:rsidTr="006A1229">
        <w:trPr>
          <w:trHeight w:val="708"/>
        </w:trPr>
        <w:tc>
          <w:tcPr>
            <w:tcW w:w="11253" w:type="dxa"/>
          </w:tcPr>
          <w:p w14:paraId="06D318FF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C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ountry</w:t>
            </w:r>
          </w:p>
          <w:p w14:paraId="6B72A209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69E9E5E5" w14:textId="77777777" w:rsidTr="006A1229">
        <w:trPr>
          <w:trHeight w:val="708"/>
        </w:trPr>
        <w:tc>
          <w:tcPr>
            <w:tcW w:w="11253" w:type="dxa"/>
          </w:tcPr>
          <w:p w14:paraId="6AE1D4D3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E-mail Address</w:t>
            </w:r>
          </w:p>
          <w:p w14:paraId="74AE9DD5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297B6CA9" w14:textId="77777777" w:rsidTr="006A1229">
        <w:trPr>
          <w:trHeight w:val="708"/>
        </w:trPr>
        <w:tc>
          <w:tcPr>
            <w:tcW w:w="11253" w:type="dxa"/>
          </w:tcPr>
          <w:p w14:paraId="4D256339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Telephone Number</w:t>
            </w:r>
          </w:p>
          <w:p w14:paraId="2E5C642A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652C6CA7" w14:textId="77777777" w:rsidTr="00EE40B8">
        <w:trPr>
          <w:trHeight w:val="352"/>
        </w:trPr>
        <w:tc>
          <w:tcPr>
            <w:tcW w:w="11253" w:type="dxa"/>
            <w:shd w:val="clear" w:color="auto" w:fill="D9D9D9" w:themeFill="background1" w:themeFillShade="D9"/>
          </w:tcPr>
          <w:p w14:paraId="7F045B38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20"/>
                <w:szCs w:val="16"/>
              </w:rPr>
              <w:t>P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erson to be Notified in Your Home Country in Case of an Emergency</w:t>
            </w:r>
          </w:p>
        </w:tc>
      </w:tr>
      <w:tr w:rsidR="00EE40B8" w14:paraId="158E74B9" w14:textId="77777777" w:rsidTr="006A1229">
        <w:trPr>
          <w:trHeight w:val="708"/>
        </w:trPr>
        <w:tc>
          <w:tcPr>
            <w:tcW w:w="11253" w:type="dxa"/>
          </w:tcPr>
          <w:p w14:paraId="74511F80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N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ame</w:t>
            </w:r>
          </w:p>
          <w:p w14:paraId="673273B9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5651E605" w14:textId="77777777" w:rsidTr="006A1229">
        <w:trPr>
          <w:trHeight w:val="708"/>
        </w:trPr>
        <w:tc>
          <w:tcPr>
            <w:tcW w:w="11253" w:type="dxa"/>
          </w:tcPr>
          <w:p w14:paraId="1520A1FF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R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elationship</w:t>
            </w:r>
          </w:p>
          <w:p w14:paraId="1FF35D60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70FACA67" w14:textId="77777777" w:rsidTr="006A1229">
        <w:trPr>
          <w:trHeight w:val="708"/>
        </w:trPr>
        <w:tc>
          <w:tcPr>
            <w:tcW w:w="11253" w:type="dxa"/>
          </w:tcPr>
          <w:p w14:paraId="1EF225DC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A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ddress</w:t>
            </w:r>
          </w:p>
          <w:p w14:paraId="4AA32CCE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2B43C5C8" w14:textId="77777777" w:rsidTr="006A1229">
        <w:trPr>
          <w:trHeight w:val="708"/>
        </w:trPr>
        <w:tc>
          <w:tcPr>
            <w:tcW w:w="11253" w:type="dxa"/>
          </w:tcPr>
          <w:p w14:paraId="6033BD03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Telephone Number</w:t>
            </w:r>
          </w:p>
          <w:p w14:paraId="3BE71600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0E7DE9F0" w14:textId="77777777" w:rsidTr="006A1229">
        <w:trPr>
          <w:trHeight w:val="708"/>
        </w:trPr>
        <w:tc>
          <w:tcPr>
            <w:tcW w:w="11253" w:type="dxa"/>
          </w:tcPr>
          <w:p w14:paraId="620763F1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E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-mail Address</w:t>
            </w:r>
          </w:p>
          <w:p w14:paraId="50921008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</w:tbl>
    <w:p w14:paraId="0F84464D" w14:textId="77777777" w:rsidR="00EE40B8" w:rsidRDefault="00EE40B8" w:rsidP="00EE40B8">
      <w:pPr>
        <w:snapToGrid w:val="0"/>
        <w:rPr>
          <w:rFonts w:asciiTheme="majorHAnsi" w:hAnsiTheme="majorHAnsi" w:cstheme="majorHAnsi"/>
          <w:sz w:val="16"/>
          <w:szCs w:val="16"/>
        </w:rPr>
      </w:pPr>
    </w:p>
    <w:p w14:paraId="6089AE98" w14:textId="77777777" w:rsidR="00EE40B8" w:rsidRDefault="00EE40B8">
      <w:pPr>
        <w:widowControl/>
        <w:jc w:val="left"/>
      </w:pPr>
      <w:r>
        <w:br w:type="page"/>
      </w:r>
    </w:p>
    <w:p w14:paraId="1CFBE705" w14:textId="77777777" w:rsidR="00EE40B8" w:rsidRDefault="00EE40B8" w:rsidP="00EE40B8">
      <w:pPr>
        <w:snapToGrid w:val="0"/>
        <w:rPr>
          <w:rFonts w:asciiTheme="majorHAnsi" w:hAnsiTheme="majorHAnsi" w:cstheme="majorHAnsi"/>
          <w:sz w:val="24"/>
        </w:rPr>
      </w:pPr>
    </w:p>
    <w:p w14:paraId="06DA7094" w14:textId="77777777" w:rsidR="00EE40B8" w:rsidRDefault="00EE40B8" w:rsidP="00EE40B8">
      <w:pPr>
        <w:snapToGrid w:val="0"/>
      </w:pPr>
      <w:r>
        <w:rPr>
          <w:rFonts w:asciiTheme="majorHAnsi" w:hAnsiTheme="majorHAnsi" w:cstheme="majorHAnsi"/>
          <w:sz w:val="24"/>
        </w:rPr>
        <w:t>ACADEMIC INFORM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988"/>
      </w:tblGrid>
      <w:tr w:rsidR="00EE40B8" w14:paraId="5AF7E215" w14:textId="77777777" w:rsidTr="00EE40B8">
        <w:trPr>
          <w:trHeight w:val="289"/>
        </w:trPr>
        <w:tc>
          <w:tcPr>
            <w:tcW w:w="10988" w:type="dxa"/>
            <w:shd w:val="clear" w:color="auto" w:fill="D9D9D9" w:themeFill="background1" w:themeFillShade="D9"/>
          </w:tcPr>
          <w:p w14:paraId="051D955E" w14:textId="77777777" w:rsidR="00EE40B8" w:rsidRPr="00EE40B8" w:rsidRDefault="00EE40B8" w:rsidP="00EE40B8">
            <w:pPr>
              <w:rPr>
                <w:rFonts w:asciiTheme="majorHAnsi" w:hAnsiTheme="majorHAnsi" w:cstheme="majorHAnsi"/>
                <w:sz w:val="20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20"/>
                <w:szCs w:val="16"/>
              </w:rPr>
              <w:t>T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est Information</w:t>
            </w:r>
          </w:p>
        </w:tc>
      </w:tr>
      <w:tr w:rsidR="00EE40B8" w14:paraId="15D9B078" w14:textId="77777777" w:rsidTr="00EE40B8">
        <w:trPr>
          <w:trHeight w:val="195"/>
        </w:trPr>
        <w:tc>
          <w:tcPr>
            <w:tcW w:w="10988" w:type="dxa"/>
          </w:tcPr>
          <w:p w14:paraId="72A91C8A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English Test</w:t>
            </w:r>
          </w:p>
          <w:p w14:paraId="5CB8BCF6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Name of Test (</w:t>
            </w: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T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OEFL, TOEIC, or IELTS)</w:t>
            </w:r>
          </w:p>
          <w:p w14:paraId="363619B0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54843321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D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ate Taken (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6EAA49AF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32944101" w14:textId="77777777" w:rsidTr="00EE40B8">
        <w:trPr>
          <w:trHeight w:val="338"/>
        </w:trPr>
        <w:tc>
          <w:tcPr>
            <w:tcW w:w="10988" w:type="dxa"/>
            <w:shd w:val="clear" w:color="auto" w:fill="D9D9D9" w:themeFill="background1" w:themeFillShade="D9"/>
          </w:tcPr>
          <w:p w14:paraId="5B53A2AA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Language</w:t>
            </w:r>
          </w:p>
        </w:tc>
      </w:tr>
      <w:tr w:rsidR="00EE40B8" w14:paraId="2E01CC1B" w14:textId="77777777" w:rsidTr="00EE40B8">
        <w:trPr>
          <w:trHeight w:val="708"/>
        </w:trPr>
        <w:tc>
          <w:tcPr>
            <w:tcW w:w="10988" w:type="dxa"/>
          </w:tcPr>
          <w:p w14:paraId="7C8E96C1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Native Language</w:t>
            </w:r>
          </w:p>
          <w:p w14:paraId="053A70B0" w14:textId="77777777" w:rsidR="00EE40B8" w:rsidRPr="00EE40B8" w:rsidRDefault="00EE40B8" w:rsidP="00EE40B8">
            <w:pPr>
              <w:rPr>
                <w:rFonts w:asciiTheme="majorHAnsi" w:hAnsiTheme="majorHAnsi" w:cstheme="majorHAnsi"/>
                <w:szCs w:val="16"/>
              </w:rPr>
            </w:pPr>
          </w:p>
        </w:tc>
      </w:tr>
      <w:tr w:rsidR="00EE40B8" w14:paraId="187A386C" w14:textId="77777777" w:rsidTr="00EE40B8">
        <w:trPr>
          <w:trHeight w:val="352"/>
        </w:trPr>
        <w:tc>
          <w:tcPr>
            <w:tcW w:w="10988" w:type="dxa"/>
            <w:shd w:val="clear" w:color="auto" w:fill="D9D9D9" w:themeFill="background1" w:themeFillShade="D9"/>
          </w:tcPr>
          <w:p w14:paraId="15FFFC2E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Educati</w:t>
            </w:r>
            <w:r>
              <w:rPr>
                <w:rFonts w:asciiTheme="majorHAnsi" w:hAnsiTheme="majorHAnsi" w:cstheme="majorHAnsi"/>
                <w:sz w:val="20"/>
                <w:szCs w:val="16"/>
              </w:rPr>
              <w:t>on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 xml:space="preserve"> Background</w:t>
            </w:r>
          </w:p>
        </w:tc>
      </w:tr>
      <w:tr w:rsidR="00EE40B8" w14:paraId="4AE20749" w14:textId="77777777" w:rsidTr="00EE40B8">
        <w:trPr>
          <w:trHeight w:val="708"/>
        </w:trPr>
        <w:tc>
          <w:tcPr>
            <w:tcW w:w="10988" w:type="dxa"/>
          </w:tcPr>
          <w:p w14:paraId="23D33432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E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lementary School</w:t>
            </w: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 xml:space="preserve"> 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(Name of School and Dates: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-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7886150A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06870E6C" w14:textId="77777777" w:rsidTr="00EE40B8">
        <w:trPr>
          <w:trHeight w:val="708"/>
        </w:trPr>
        <w:tc>
          <w:tcPr>
            <w:tcW w:w="10988" w:type="dxa"/>
          </w:tcPr>
          <w:p w14:paraId="5C3E4FAA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iddle School (Name of School and Dates: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-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5D8305EC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6BECAE49" w14:textId="77777777" w:rsidTr="00EE40B8">
        <w:trPr>
          <w:trHeight w:val="708"/>
        </w:trPr>
        <w:tc>
          <w:tcPr>
            <w:tcW w:w="10988" w:type="dxa"/>
          </w:tcPr>
          <w:p w14:paraId="0640F6FE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H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igh School (Name of School and Dates: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-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055012C4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3039383B" w14:textId="77777777" w:rsidTr="006B1D2C">
        <w:trPr>
          <w:trHeight w:val="2214"/>
        </w:trPr>
        <w:tc>
          <w:tcPr>
            <w:tcW w:w="10988" w:type="dxa"/>
          </w:tcPr>
          <w:p w14:paraId="71E7127D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C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olleges and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/or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Universities</w:t>
            </w: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 xml:space="preserve"> 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(Name(s), Location(s), Major(s), and Dates (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 - mm/yyyy*)</w:t>
            </w:r>
          </w:p>
          <w:p w14:paraId="48BD3BDF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*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Write expected graduation date if you are currently attending.</w:t>
            </w:r>
          </w:p>
          <w:p w14:paraId="1EAEBA99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099B411C" w14:textId="77777777" w:rsidTr="00EE40B8">
        <w:trPr>
          <w:trHeight w:val="277"/>
        </w:trPr>
        <w:tc>
          <w:tcPr>
            <w:tcW w:w="10988" w:type="dxa"/>
            <w:shd w:val="clear" w:color="auto" w:fill="D9D9D9" w:themeFill="background1" w:themeFillShade="D9"/>
          </w:tcPr>
          <w:p w14:paraId="1E2EEF33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20"/>
                <w:szCs w:val="16"/>
              </w:rPr>
              <w:t>Career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 xml:space="preserve"> Background</w:t>
            </w:r>
          </w:p>
        </w:tc>
      </w:tr>
      <w:tr w:rsidR="00EE40B8" w14:paraId="0A914670" w14:textId="77777777" w:rsidTr="006B1D2C">
        <w:trPr>
          <w:trHeight w:val="3455"/>
        </w:trPr>
        <w:tc>
          <w:tcPr>
            <w:tcW w:w="10988" w:type="dxa"/>
          </w:tcPr>
          <w:p w14:paraId="241D90E3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Business, Research, and/or Teaching Positions 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(Name(s) of Institudion(s), Location(s), Position(s), and Dates (mm/yyyy - mm/yyyy)</w:t>
            </w:r>
          </w:p>
          <w:p w14:paraId="1D4C1368" w14:textId="77777777" w:rsidR="00EE40B8" w:rsidRPr="006B1D2C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1F1C9A55" w14:textId="77777777" w:rsidTr="00EE40B8">
        <w:trPr>
          <w:trHeight w:val="271"/>
        </w:trPr>
        <w:tc>
          <w:tcPr>
            <w:tcW w:w="10988" w:type="dxa"/>
            <w:shd w:val="clear" w:color="auto" w:fill="D9D9D9" w:themeFill="background1" w:themeFillShade="D9"/>
          </w:tcPr>
          <w:p w14:paraId="0247FF5F" w14:textId="77777777" w:rsidR="00EE40B8" w:rsidRPr="00EE40B8" w:rsidRDefault="00EE40B8" w:rsidP="00EE40B8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EE40B8">
              <w:rPr>
                <w:rFonts w:asciiTheme="majorHAnsi" w:hAnsiTheme="majorHAnsi" w:cstheme="majorHAnsi"/>
                <w:sz w:val="20"/>
                <w:szCs w:val="20"/>
              </w:rPr>
              <w:t>Recommendation Letter</w:t>
            </w:r>
          </w:p>
        </w:tc>
      </w:tr>
      <w:tr w:rsidR="00EE40B8" w14:paraId="4AC6BE0D" w14:textId="77777777" w:rsidTr="00EE40B8">
        <w:trPr>
          <w:trHeight w:val="2112"/>
        </w:trPr>
        <w:tc>
          <w:tcPr>
            <w:tcW w:w="10988" w:type="dxa"/>
          </w:tcPr>
          <w:p w14:paraId="275978EA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Name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s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)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of Person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s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)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* who Submitted Recommendation Letter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s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>)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(Name, Institution, Title, Telephone Number, and E-mail address)</w:t>
            </w:r>
          </w:p>
          <w:p w14:paraId="2E805ECF" w14:textId="77777777" w:rsidR="003307D4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*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At least two persons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 xml:space="preserve"> for Mathematics &amp; Physics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.</w:t>
            </w:r>
            <w:r w:rsidR="003307D4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</w:p>
          <w:p w14:paraId="0DC1EEB7" w14:textId="77777777" w:rsidR="00EE40B8" w:rsidRDefault="003307D4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* At least one person for 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Molecular Materials Science, Biology 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&amp;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Geosciences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.</w:t>
            </w:r>
          </w:p>
          <w:p w14:paraId="63EF88D8" w14:textId="77777777" w:rsid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7761A04E" w14:textId="77777777" w:rsid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774FC85E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</w:tbl>
    <w:p w14:paraId="4575D4F6" w14:textId="77777777" w:rsidR="00EE40B8" w:rsidRPr="00EE40B8" w:rsidRDefault="00EE40B8" w:rsidP="00EE40B8">
      <w:pPr>
        <w:snapToGrid w:val="0"/>
        <w:rPr>
          <w:rFonts w:asciiTheme="majorHAnsi" w:hAnsiTheme="majorHAnsi" w:cstheme="majorHAnsi"/>
          <w:sz w:val="16"/>
          <w:szCs w:val="16"/>
        </w:rPr>
      </w:pPr>
    </w:p>
    <w:sectPr w:rsidR="00EE40B8" w:rsidRPr="00EE40B8" w:rsidSect="00EE40B8">
      <w:pgSz w:w="11906" w:h="16838"/>
      <w:pgMar w:top="170" w:right="567" w:bottom="284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1853EA" w14:textId="77777777" w:rsidR="001D3643" w:rsidRDefault="001D3643" w:rsidP="00BB1C9F">
      <w:r>
        <w:separator/>
      </w:r>
    </w:p>
  </w:endnote>
  <w:endnote w:type="continuationSeparator" w:id="0">
    <w:p w14:paraId="00946DC8" w14:textId="77777777" w:rsidR="001D3643" w:rsidRDefault="001D3643" w:rsidP="00BB1C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82AE58" w14:textId="77777777" w:rsidR="001D3643" w:rsidRDefault="001D3643" w:rsidP="00BB1C9F">
      <w:r>
        <w:separator/>
      </w:r>
    </w:p>
  </w:footnote>
  <w:footnote w:type="continuationSeparator" w:id="0">
    <w:p w14:paraId="40C23A72" w14:textId="77777777" w:rsidR="001D3643" w:rsidRDefault="001D3643" w:rsidP="00BB1C9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O0NDaxMDE3MTM3tzBQ0lEKTi0uzszPAykwqQUABvuU/CwAAAA="/>
  </w:docVars>
  <w:rsids>
    <w:rsidRoot w:val="00EE40B8"/>
    <w:rsid w:val="00084068"/>
    <w:rsid w:val="000C5803"/>
    <w:rsid w:val="001D3643"/>
    <w:rsid w:val="00241A04"/>
    <w:rsid w:val="00274051"/>
    <w:rsid w:val="003307D4"/>
    <w:rsid w:val="00374BE3"/>
    <w:rsid w:val="003B38DF"/>
    <w:rsid w:val="005E3AAE"/>
    <w:rsid w:val="006A6B54"/>
    <w:rsid w:val="006B1D2C"/>
    <w:rsid w:val="006B6E5D"/>
    <w:rsid w:val="009A39FE"/>
    <w:rsid w:val="00A11412"/>
    <w:rsid w:val="00B029A9"/>
    <w:rsid w:val="00B17DBC"/>
    <w:rsid w:val="00BB1C9F"/>
    <w:rsid w:val="00C5467A"/>
    <w:rsid w:val="00D53FBB"/>
    <w:rsid w:val="00D810D5"/>
    <w:rsid w:val="00DB40C7"/>
    <w:rsid w:val="00EE40B8"/>
    <w:rsid w:val="00F75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774E8F9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theme="minorBidi"/>
        <w:bCs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E40B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E40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BB1C9F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BB1C9F"/>
  </w:style>
  <w:style w:type="paragraph" w:styleId="a6">
    <w:name w:val="footer"/>
    <w:basedOn w:val="a"/>
    <w:link w:val="a7"/>
    <w:uiPriority w:val="99"/>
    <w:unhideWhenUsed/>
    <w:rsid w:val="00BB1C9F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BB1C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8</Words>
  <Characters>1531</Characters>
  <Application>Microsoft Office Word</Application>
  <DocSecurity>0</DocSecurity>
  <Lines>12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30T23:23:00Z</dcterms:created>
  <dcterms:modified xsi:type="dcterms:W3CDTF">2020-10-19T05:39:00Z</dcterms:modified>
</cp:coreProperties>
</file>